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7433C" w14:textId="77777777" w:rsidR="002E56DB" w:rsidRDefault="002B6EEF">
      <w:pPr>
        <w:pStyle w:val="Tittel"/>
      </w:pPr>
      <w:r>
        <w:t>oving1.R</w:t>
      </w:r>
    </w:p>
    <w:p w14:paraId="53B7433D" w14:textId="77777777" w:rsidR="002E56DB" w:rsidRDefault="002B6EEF">
      <w:pPr>
        <w:pStyle w:val="Author"/>
      </w:pPr>
      <w:r>
        <w:t>Kasper</w:t>
      </w:r>
    </w:p>
    <w:p w14:paraId="53B7433E" w14:textId="0DF026DE" w:rsidR="002E56DB" w:rsidRDefault="002B6EEF">
      <w:pPr>
        <w:pStyle w:val="Dato"/>
      </w:pPr>
      <w:r>
        <w:t>2021-09-13</w:t>
      </w:r>
    </w:p>
    <w:p w14:paraId="510FC6F3" w14:textId="4760C107" w:rsidR="002B6EEF" w:rsidRPr="002B6EEF" w:rsidRDefault="002B6EEF" w:rsidP="002B6EEF">
      <w:pPr>
        <w:pStyle w:val="Brdtekst"/>
        <w:rPr>
          <w:b/>
          <w:bCs/>
          <w:sz w:val="28"/>
          <w:szCs w:val="28"/>
        </w:rPr>
      </w:pPr>
      <w:r w:rsidRPr="002B6EEF">
        <w:rPr>
          <w:b/>
          <w:bCs/>
          <w:sz w:val="28"/>
          <w:szCs w:val="28"/>
        </w:rPr>
        <w:t>Del 2:</w:t>
      </w:r>
    </w:p>
    <w:p w14:paraId="53B7433F" w14:textId="77777777" w:rsidR="002E56DB" w:rsidRDefault="002B6EEF">
      <w:pPr>
        <w:pStyle w:val="SourceCode"/>
      </w:pPr>
      <w:r>
        <w:rPr>
          <w:rStyle w:val="CommentTok"/>
        </w:rPr>
        <w:t>#Les in krabbedat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rab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krabbe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Kontigenstabell krabber</w:t>
      </w:r>
      <w:r>
        <w:br/>
      </w:r>
      <w:r>
        <w:rPr>
          <w:rStyle w:val="NormalTok"/>
        </w:rPr>
        <w:t xml:space="preserve">tell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krabber</w:t>
      </w:r>
      <w:r>
        <w:rPr>
          <w:rStyle w:val="SpecialCharTok"/>
        </w:rPr>
        <w:t>$</w:t>
      </w:r>
      <w:r>
        <w:rPr>
          <w:rStyle w:val="NormalTok"/>
        </w:rPr>
        <w:t>Gender, krabber</w:t>
      </w:r>
      <w:r>
        <w:rPr>
          <w:rStyle w:val="SpecialCharTok"/>
        </w:rPr>
        <w:t>$</w:t>
      </w:r>
      <w:r>
        <w:rPr>
          <w:rStyle w:val="NormalTok"/>
        </w:rPr>
        <w:t>Location)</w:t>
      </w:r>
      <w:r>
        <w:br/>
      </w:r>
      <w:r>
        <w:br/>
      </w:r>
      <w:r>
        <w:rPr>
          <w:rStyle w:val="CommentTok"/>
        </w:rPr>
        <w:t>#Stolpediagram krabber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elling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rabbetelling"</w:t>
      </w:r>
      <w:r>
        <w:rPr>
          <w:rStyle w:val="NormalTok"/>
        </w:rPr>
        <w:t xml:space="preserve">, </w:t>
      </w:r>
      <w:r>
        <w:rPr>
          <w:rStyle w:val="Attribut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Krabbetelling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53B74340" w14:textId="77777777" w:rsidR="002E56DB" w:rsidRDefault="002B6EEF">
      <w:pPr>
        <w:pStyle w:val="FirstParagraph"/>
      </w:pPr>
      <w:r>
        <w:rPr>
          <w:noProof/>
        </w:rPr>
        <w:drawing>
          <wp:inline distT="0" distB="0" distL="0" distR="0" wp14:anchorId="53B7434F" wp14:editId="53B7435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74341" w14:textId="77777777" w:rsidR="002E56DB" w:rsidRDefault="002B6EEF">
      <w:pPr>
        <w:pStyle w:val="SourceCode"/>
      </w:pPr>
      <w:r>
        <w:rPr>
          <w:rStyle w:val="CommentTok"/>
        </w:rPr>
        <w:t>#Konstruere krabbeM og krabbeF vektor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krabber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>&lt;-</w:t>
      </w:r>
      <w:r>
        <w:rPr>
          <w:rStyle w:val="NormalTok"/>
        </w:rPr>
        <w:t xml:space="preserve"> krabber</w:t>
      </w:r>
      <w:r>
        <w:rPr>
          <w:rStyle w:val="SpecialCharTok"/>
        </w:rPr>
        <w:t>$</w:t>
      </w:r>
      <w:r>
        <w:rPr>
          <w:rStyle w:val="NormalTok"/>
        </w:rPr>
        <w:t>Size</w:t>
      </w:r>
      <w:r>
        <w:br/>
      </w:r>
      <w:r>
        <w:rPr>
          <w:rStyle w:val="NormalTok"/>
        </w:rPr>
        <w:t xml:space="preserve">TypeM </w:t>
      </w:r>
      <w:r>
        <w:rPr>
          <w:rStyle w:val="OtherTok"/>
        </w:rPr>
        <w:t>&lt;-</w:t>
      </w:r>
      <w:r>
        <w:rPr>
          <w:rStyle w:val="NormalTok"/>
        </w:rPr>
        <w:t xml:space="preserve">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br/>
      </w:r>
      <w:r>
        <w:rPr>
          <w:rStyle w:val="NormalTok"/>
        </w:rPr>
        <w:lastRenderedPageBreak/>
        <w:t xml:space="preserve">krabbeM </w:t>
      </w:r>
      <w:r>
        <w:rPr>
          <w:rStyle w:val="OtherTok"/>
        </w:rPr>
        <w:t>&lt;-</w:t>
      </w:r>
      <w:r>
        <w:rPr>
          <w:rStyle w:val="NormalTok"/>
        </w:rPr>
        <w:t xml:space="preserve"> Size[TypeM]</w:t>
      </w:r>
      <w:r>
        <w:br/>
      </w:r>
      <w:r>
        <w:rPr>
          <w:rStyle w:val="NormalTok"/>
        </w:rPr>
        <w:t xml:space="preserve">TypeF </w:t>
      </w:r>
      <w:r>
        <w:rPr>
          <w:rStyle w:val="OtherTok"/>
        </w:rPr>
        <w:t>&lt;-</w:t>
      </w:r>
      <w:r>
        <w:rPr>
          <w:rStyle w:val="NormalTok"/>
        </w:rPr>
        <w:t xml:space="preserve">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br/>
      </w:r>
      <w:r>
        <w:rPr>
          <w:rStyle w:val="NormalTok"/>
        </w:rPr>
        <w:t xml:space="preserve">krabbeF </w:t>
      </w:r>
      <w:r>
        <w:rPr>
          <w:rStyle w:val="OtherTok"/>
        </w:rPr>
        <w:t>&lt;-</w:t>
      </w:r>
      <w:r>
        <w:rPr>
          <w:rStyle w:val="NormalTok"/>
        </w:rPr>
        <w:t xml:space="preserve"> Size[TypeF]</w:t>
      </w:r>
      <w:r>
        <w:br/>
      </w:r>
      <w:r>
        <w:br/>
      </w:r>
      <w:r>
        <w:rPr>
          <w:rStyle w:val="CommentTok"/>
        </w:rPr>
        <w:t>#Kvantitativ oppsummering av dat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rabbeM)</w:t>
      </w:r>
    </w:p>
    <w:p w14:paraId="53B74342" w14:textId="77777777" w:rsidR="002E56DB" w:rsidRDefault="002B6EE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6378  1.1565  1.4134  1.8077  1.8469  6.6659</w:t>
      </w:r>
    </w:p>
    <w:p w14:paraId="53B74343" w14:textId="77777777" w:rsidR="002E56DB" w:rsidRDefault="002B6EE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krabbeF)</w:t>
      </w:r>
    </w:p>
    <w:p w14:paraId="53B74344" w14:textId="77777777" w:rsidR="002E56DB" w:rsidRDefault="002B6EE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6675  1.1193  1.4997  1.8728  2.2506  6.3114</w:t>
      </w:r>
    </w:p>
    <w:p w14:paraId="53B74345" w14:textId="77777777" w:rsidR="002E56DB" w:rsidRDefault="002B6EEF">
      <w:pPr>
        <w:pStyle w:val="SourceCode"/>
      </w:pPr>
      <w:r>
        <w:rPr>
          <w:rStyle w:val="CommentTok"/>
        </w:rPr>
        <w:t>#Kvantitativ oppsummering av data i mm</w:t>
      </w:r>
      <w:r>
        <w:br/>
      </w:r>
      <w:r>
        <w:rPr>
          <w:rStyle w:val="NormalTok"/>
        </w:rPr>
        <w:t xml:space="preserve">krabbeM.mm </w:t>
      </w:r>
      <w:r>
        <w:rPr>
          <w:rStyle w:val="OtherTok"/>
        </w:rPr>
        <w:t>&lt;-</w:t>
      </w:r>
      <w:r>
        <w:rPr>
          <w:rStyle w:val="NormalTok"/>
        </w:rPr>
        <w:t xml:space="preserve"> krabbeM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rabbeM.mm)</w:t>
      </w:r>
    </w:p>
    <w:p w14:paraId="53B74346" w14:textId="77777777" w:rsidR="002E56DB" w:rsidRDefault="002B6EE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6.378  11.565  14.134  18.077  18.469  66.659</w:t>
      </w:r>
    </w:p>
    <w:p w14:paraId="53B74347" w14:textId="77777777" w:rsidR="002E56DB" w:rsidRDefault="002B6EEF">
      <w:pPr>
        <w:pStyle w:val="SourceCode"/>
      </w:pPr>
      <w:r>
        <w:rPr>
          <w:rStyle w:val="CommentTok"/>
        </w:rPr>
        <w:t># Skalert Histogram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krabbeM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anner"</w:t>
      </w:r>
      <w:r>
        <w:rPr>
          <w:rStyle w:val="NormalTok"/>
        </w:rPr>
        <w:t>)</w:t>
      </w:r>
    </w:p>
    <w:p w14:paraId="53B74348" w14:textId="77777777" w:rsidR="002E56DB" w:rsidRDefault="002B6EEF">
      <w:pPr>
        <w:pStyle w:val="FirstParagraph"/>
      </w:pPr>
      <w:r>
        <w:rPr>
          <w:noProof/>
        </w:rPr>
        <w:drawing>
          <wp:inline distT="0" distB="0" distL="0" distR="0" wp14:anchorId="53B74351" wp14:editId="53B7435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74349" w14:textId="77777777" w:rsidR="002E56DB" w:rsidRDefault="002B6EEF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krabbeF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unner"</w:t>
      </w:r>
      <w:r>
        <w:rPr>
          <w:rStyle w:val="NormalTok"/>
        </w:rPr>
        <w:t>)</w:t>
      </w:r>
    </w:p>
    <w:p w14:paraId="53B7434A" w14:textId="77777777" w:rsidR="002E56DB" w:rsidRDefault="002B6EEF">
      <w:pPr>
        <w:pStyle w:val="FirstParagraph"/>
      </w:pPr>
      <w:r>
        <w:rPr>
          <w:noProof/>
        </w:rPr>
        <w:lastRenderedPageBreak/>
        <w:drawing>
          <wp:inline distT="0" distB="0" distL="0" distR="0" wp14:anchorId="53B74353" wp14:editId="53B7435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7434B" w14:textId="77777777" w:rsidR="002E56DB" w:rsidRDefault="002B6EEF">
      <w:pPr>
        <w:pStyle w:val="SourceCode"/>
      </w:pPr>
      <w:r>
        <w:rPr>
          <w:rStyle w:val="CommentTok"/>
        </w:rPr>
        <w:t># Boxplot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krabbeM, krabbeF,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rabbeM"</w:t>
      </w:r>
      <w:r>
        <w:rPr>
          <w:rStyle w:val="NormalTok"/>
        </w:rPr>
        <w:t xml:space="preserve">, </w:t>
      </w:r>
      <w:r>
        <w:rPr>
          <w:rStyle w:val="StringTok"/>
        </w:rPr>
        <w:t>"krabbeF"</w:t>
      </w:r>
      <w:r>
        <w:rPr>
          <w:rStyle w:val="NormalTok"/>
        </w:rPr>
        <w:t>))</w:t>
      </w:r>
    </w:p>
    <w:p w14:paraId="53B7434C" w14:textId="77777777" w:rsidR="002E56DB" w:rsidRDefault="002B6EEF">
      <w:pPr>
        <w:pStyle w:val="FirstParagraph"/>
      </w:pPr>
      <w:r>
        <w:rPr>
          <w:noProof/>
        </w:rPr>
        <w:drawing>
          <wp:inline distT="0" distB="0" distL="0" distR="0" wp14:anchorId="53B74355" wp14:editId="53B7435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7434D" w14:textId="77777777" w:rsidR="002E56DB" w:rsidRDefault="002B6EEF">
      <w:pPr>
        <w:pStyle w:val="SourceCode"/>
      </w:pPr>
      <w:r>
        <w:rPr>
          <w:rStyle w:val="CommentTok"/>
        </w:rPr>
        <w:lastRenderedPageBreak/>
        <w:t># normalplott: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 xml:space="preserve">(krabbeM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ann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 xml:space="preserve">(krabbeM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3B7434E" w14:textId="65DA1477" w:rsidR="002E56DB" w:rsidRDefault="002B6EEF">
      <w:pPr>
        <w:pStyle w:val="FirstParagraph"/>
      </w:pPr>
      <w:r>
        <w:rPr>
          <w:noProof/>
        </w:rPr>
        <w:drawing>
          <wp:inline distT="0" distB="0" distL="0" distR="0" wp14:anchorId="53B74357" wp14:editId="53B7435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FFAC9" w14:textId="53F6020E" w:rsidR="002B6EEF" w:rsidRDefault="002B6EEF" w:rsidP="002B6EEF">
      <w:pPr>
        <w:pStyle w:val="Brdtekst"/>
        <w:rPr>
          <w:b/>
          <w:bCs/>
          <w:sz w:val="28"/>
          <w:szCs w:val="28"/>
        </w:rPr>
      </w:pPr>
      <w:r w:rsidRPr="002B6EEF">
        <w:rPr>
          <w:b/>
          <w:bCs/>
          <w:sz w:val="28"/>
          <w:szCs w:val="28"/>
        </w:rPr>
        <w:t>Del 3:</w:t>
      </w:r>
    </w:p>
    <w:p w14:paraId="530ECD90" w14:textId="77777777" w:rsidR="005351A0" w:rsidRDefault="005351A0" w:rsidP="005351A0">
      <w:pPr>
        <w:pStyle w:val="Brdtekst"/>
        <w:numPr>
          <w:ilvl w:val="0"/>
          <w:numId w:val="2"/>
        </w:numPr>
      </w:pPr>
    </w:p>
    <w:p w14:paraId="1FB9C2F5" w14:textId="569CA911" w:rsidR="00697EAD" w:rsidRDefault="004970D6" w:rsidP="002018A8">
      <w:pPr>
        <w:pStyle w:val="Brdtekst"/>
        <w:ind w:left="360"/>
      </w:pPr>
      <w:r>
        <w:t xml:space="preserve">Mean in cm: </w:t>
      </w:r>
      <w:r w:rsidR="002018A8">
        <w:t>1.8077</w:t>
      </w:r>
    </w:p>
    <w:p w14:paraId="3C792BCA" w14:textId="17CBB122" w:rsidR="002018A8" w:rsidRDefault="002018A8" w:rsidP="002018A8">
      <w:pPr>
        <w:pStyle w:val="Brdtekst"/>
        <w:ind w:left="360"/>
        <w:rPr>
          <w:u w:val="double"/>
        </w:rPr>
      </w:pPr>
      <w:r>
        <w:t xml:space="preserve">Mean in mm: 1.8077 * 10 = </w:t>
      </w:r>
      <w:r w:rsidR="005351A0" w:rsidRPr="005351A0">
        <w:rPr>
          <w:u w:val="double"/>
        </w:rPr>
        <w:t>18.077</w:t>
      </w:r>
    </w:p>
    <w:p w14:paraId="7C571108" w14:textId="77777777" w:rsidR="005351A0" w:rsidRDefault="005351A0" w:rsidP="002018A8">
      <w:pPr>
        <w:pStyle w:val="Brdtekst"/>
        <w:ind w:left="360"/>
        <w:rPr>
          <w:u w:val="double"/>
        </w:rPr>
      </w:pPr>
    </w:p>
    <w:p w14:paraId="23912A7C" w14:textId="14AB3D48" w:rsidR="005351A0" w:rsidRDefault="005351A0" w:rsidP="005351A0">
      <w:pPr>
        <w:pStyle w:val="Brdtekst"/>
        <w:ind w:left="360"/>
      </w:pPr>
      <w:r>
        <w:t>2.</w:t>
      </w:r>
    </w:p>
    <w:p w14:paraId="085AA07E" w14:textId="07E90D56" w:rsidR="005351A0" w:rsidRDefault="00903BEC" w:rsidP="005351A0">
      <w:pPr>
        <w:pStyle w:val="Brdtekst"/>
        <w:ind w:left="360"/>
      </w:pPr>
      <w:r>
        <w:t>IQR = Q_</w:t>
      </w:r>
      <w:r w:rsidR="00335E52">
        <w:t>3 – Q_1</w:t>
      </w:r>
    </w:p>
    <w:p w14:paraId="12B14515" w14:textId="3BDC4826" w:rsidR="00335E52" w:rsidRDefault="00335E52" w:rsidP="005351A0">
      <w:pPr>
        <w:pStyle w:val="Brdtekst"/>
        <w:ind w:left="360"/>
      </w:pPr>
      <w:proofErr w:type="spellStart"/>
      <w:r>
        <w:t>IQR_</w:t>
      </w:r>
      <w:r w:rsidR="00494C64">
        <w:t>hann</w:t>
      </w:r>
      <w:proofErr w:type="spellEnd"/>
      <w:r w:rsidR="00494C64">
        <w:t xml:space="preserve"> = 1.8469 </w:t>
      </w:r>
      <w:r w:rsidR="00686D1D">
        <w:t>–</w:t>
      </w:r>
      <w:r w:rsidR="00494C64">
        <w:t xml:space="preserve"> </w:t>
      </w:r>
      <w:r w:rsidR="00686D1D">
        <w:t xml:space="preserve">1.1565 = </w:t>
      </w:r>
      <w:r w:rsidR="00150B66" w:rsidRPr="004A3B9D">
        <w:rPr>
          <w:u w:val="double"/>
        </w:rPr>
        <w:t>0.690</w:t>
      </w:r>
      <w:r w:rsidR="004A3B9D" w:rsidRPr="004A3B9D">
        <w:rPr>
          <w:u w:val="double"/>
        </w:rPr>
        <w:t>4</w:t>
      </w:r>
    </w:p>
    <w:p w14:paraId="799C708C" w14:textId="377FDB34" w:rsidR="00335E52" w:rsidRDefault="00335E52" w:rsidP="005351A0">
      <w:pPr>
        <w:pStyle w:val="Brdtekst"/>
        <w:ind w:left="360"/>
        <w:rPr>
          <w:u w:val="double"/>
        </w:rPr>
      </w:pPr>
      <w:proofErr w:type="spellStart"/>
      <w:r>
        <w:t>IQR_hunn</w:t>
      </w:r>
      <w:proofErr w:type="spellEnd"/>
      <w:r w:rsidR="00686D1D">
        <w:t xml:space="preserve"> = 2.2506 – 1.1193 = </w:t>
      </w:r>
      <w:r w:rsidR="00150B66" w:rsidRPr="004A3B9D">
        <w:rPr>
          <w:u w:val="double"/>
        </w:rPr>
        <w:t>1.1313</w:t>
      </w:r>
    </w:p>
    <w:p w14:paraId="3F091A8E" w14:textId="5B4C8A0F" w:rsidR="004A3B9D" w:rsidRDefault="004A3B9D" w:rsidP="005351A0">
      <w:pPr>
        <w:pStyle w:val="Brdtekst"/>
        <w:ind w:left="360"/>
      </w:pPr>
    </w:p>
    <w:p w14:paraId="22593E70" w14:textId="53F6F6BB" w:rsidR="004A3B9D" w:rsidRDefault="004A3B9D" w:rsidP="005351A0">
      <w:pPr>
        <w:pStyle w:val="Brdtekst"/>
        <w:ind w:left="360"/>
      </w:pPr>
      <w:r>
        <w:t>3.</w:t>
      </w:r>
    </w:p>
    <w:p w14:paraId="446443B1" w14:textId="4F9385E1" w:rsidR="00EC362E" w:rsidRDefault="00812613" w:rsidP="005351A0">
      <w:pPr>
        <w:pStyle w:val="Brdtekst"/>
        <w:ind w:left="360"/>
      </w:pPr>
      <w:proofErr w:type="spellStart"/>
      <w:r>
        <w:t>Ulik</w:t>
      </w:r>
      <w:proofErr w:type="spellEnd"/>
      <w:r>
        <w:t xml:space="preserve"> </w:t>
      </w:r>
      <w:proofErr w:type="spellStart"/>
      <w:r>
        <w:t>spredning</w:t>
      </w:r>
      <w:proofErr w:type="spellEnd"/>
      <w:r>
        <w:t xml:space="preserve"> men </w:t>
      </w:r>
      <w:proofErr w:type="spellStart"/>
      <w:r>
        <w:t>ganske</w:t>
      </w:r>
      <w:proofErr w:type="spellEnd"/>
      <w:r>
        <w:t xml:space="preserve"> </w:t>
      </w:r>
      <w:proofErr w:type="spellStart"/>
      <w:r>
        <w:t>likt</w:t>
      </w:r>
      <w:proofErr w:type="spellEnd"/>
      <w:r>
        <w:t xml:space="preserve"> </w:t>
      </w:r>
      <w:proofErr w:type="spellStart"/>
      <w:r>
        <w:t>sentrum</w:t>
      </w:r>
      <w:proofErr w:type="spellEnd"/>
      <w:r>
        <w:t>.</w:t>
      </w:r>
    </w:p>
    <w:p w14:paraId="2D6CF3AB" w14:textId="77777777" w:rsidR="007D5505" w:rsidRDefault="007D5505" w:rsidP="005351A0">
      <w:pPr>
        <w:pStyle w:val="Brdtekst"/>
        <w:ind w:left="360"/>
      </w:pPr>
    </w:p>
    <w:p w14:paraId="26ABD1C3" w14:textId="460055BD" w:rsidR="004A3B9D" w:rsidRDefault="00B26C54" w:rsidP="005351A0">
      <w:pPr>
        <w:pStyle w:val="Brdtekst"/>
        <w:ind w:left="360"/>
      </w:pPr>
      <w:r>
        <w:lastRenderedPageBreak/>
        <w:t>4.</w:t>
      </w:r>
    </w:p>
    <w:p w14:paraId="15E60BB4" w14:textId="653EFABE" w:rsidR="00B26C54" w:rsidRDefault="00B26C54" w:rsidP="005351A0">
      <w:pPr>
        <w:pStyle w:val="Brdtekst"/>
        <w:ind w:left="360"/>
      </w:pPr>
      <w:proofErr w:type="spellStart"/>
      <w:r>
        <w:t>Verdiene</w:t>
      </w:r>
      <w:proofErr w:type="spellEnd"/>
      <w:r>
        <w:t xml:space="preserve"> ser </w:t>
      </w:r>
      <w:proofErr w:type="spellStart"/>
      <w:r>
        <w:t>ikke</w:t>
      </w:r>
      <w:proofErr w:type="spellEnd"/>
      <w:r>
        <w:t xml:space="preserve"> </w:t>
      </w:r>
      <w:proofErr w:type="spellStart"/>
      <w:r>
        <w:t>normalfordelt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 w:rsidR="0093326A">
        <w:t>siden</w:t>
      </w:r>
      <w:proofErr w:type="spellEnd"/>
      <w:r w:rsidR="0093326A">
        <w:t xml:space="preserve"> </w:t>
      </w:r>
      <w:proofErr w:type="spellStart"/>
      <w:r w:rsidR="0093326A">
        <w:t>dataene</w:t>
      </w:r>
      <w:proofErr w:type="spellEnd"/>
      <w:r w:rsidR="0093326A">
        <w:t xml:space="preserve"> </w:t>
      </w:r>
      <w:proofErr w:type="spellStart"/>
      <w:r w:rsidR="0093326A">
        <w:t>fordeler</w:t>
      </w:r>
      <w:proofErr w:type="spellEnd"/>
      <w:r w:rsidR="0093326A">
        <w:t xml:space="preserve"> seg mot </w:t>
      </w:r>
      <w:proofErr w:type="spellStart"/>
      <w:r w:rsidR="0093326A">
        <w:t>venstre</w:t>
      </w:r>
      <w:proofErr w:type="spellEnd"/>
      <w:r w:rsidR="0093326A">
        <w:t xml:space="preserve"> </w:t>
      </w:r>
      <w:proofErr w:type="spellStart"/>
      <w:r w:rsidR="0093326A">
        <w:t>og</w:t>
      </w:r>
      <w:proofErr w:type="spellEnd"/>
      <w:r w:rsidR="0093326A">
        <w:t xml:space="preserve"> legger seg </w:t>
      </w:r>
      <w:proofErr w:type="spellStart"/>
      <w:r w:rsidR="0093326A">
        <w:t>skrått</w:t>
      </w:r>
      <w:proofErr w:type="spellEnd"/>
      <w:r w:rsidR="0093326A">
        <w:t xml:space="preserve"> mot </w:t>
      </w:r>
      <w:proofErr w:type="spellStart"/>
      <w:r w:rsidR="0093326A">
        <w:t>høgre</w:t>
      </w:r>
      <w:proofErr w:type="spellEnd"/>
      <w:r w:rsidR="00AA224C">
        <w:t xml:space="preserve"> </w:t>
      </w:r>
      <w:proofErr w:type="spellStart"/>
      <w:r w:rsidR="00AA224C">
        <w:t>i</w:t>
      </w:r>
      <w:proofErr w:type="spellEnd"/>
      <w:r w:rsidR="00AA224C">
        <w:t xml:space="preserve"> </w:t>
      </w:r>
      <w:proofErr w:type="spellStart"/>
      <w:r w:rsidR="00AA224C">
        <w:t>histogrammet</w:t>
      </w:r>
      <w:proofErr w:type="spellEnd"/>
      <w:r w:rsidR="0093326A">
        <w:t xml:space="preserve">. </w:t>
      </w:r>
      <w:proofErr w:type="spellStart"/>
      <w:r w:rsidR="00CC2665">
        <w:t>Blir</w:t>
      </w:r>
      <w:proofErr w:type="spellEnd"/>
      <w:r w:rsidR="00CC2665">
        <w:t xml:space="preserve"> lite </w:t>
      </w:r>
      <w:proofErr w:type="spellStart"/>
      <w:r w:rsidR="00CC2665">
        <w:t>bjelleforming</w:t>
      </w:r>
      <w:proofErr w:type="spellEnd"/>
      <w:r w:rsidR="00CC2665">
        <w:t xml:space="preserve"> her.</w:t>
      </w:r>
      <w:r w:rsidR="00777807">
        <w:t xml:space="preserve"> I </w:t>
      </w:r>
      <w:proofErr w:type="spellStart"/>
      <w:r w:rsidR="00777807">
        <w:t>normalplott</w:t>
      </w:r>
      <w:r w:rsidR="003D3327">
        <w:t>et</w:t>
      </w:r>
      <w:proofErr w:type="spellEnd"/>
      <w:r w:rsidR="003D3327">
        <w:t xml:space="preserve"> </w:t>
      </w:r>
      <w:proofErr w:type="spellStart"/>
      <w:r w:rsidR="003D3327">
        <w:t>blir</w:t>
      </w:r>
      <w:proofErr w:type="spellEnd"/>
      <w:r w:rsidR="003D3327">
        <w:t xml:space="preserve"> heller </w:t>
      </w:r>
      <w:proofErr w:type="spellStart"/>
      <w:r w:rsidR="003D3327">
        <w:t>ikke</w:t>
      </w:r>
      <w:proofErr w:type="spellEnd"/>
      <w:r w:rsidR="003D3327">
        <w:t xml:space="preserve"> </w:t>
      </w:r>
      <w:proofErr w:type="spellStart"/>
      <w:r w:rsidR="003D3327">
        <w:t>dataene</w:t>
      </w:r>
      <w:proofErr w:type="spellEnd"/>
      <w:r w:rsidR="003D3327">
        <w:t xml:space="preserve"> </w:t>
      </w:r>
      <w:proofErr w:type="spellStart"/>
      <w:r w:rsidR="003D3327">
        <w:t>likt</w:t>
      </w:r>
      <w:proofErr w:type="spellEnd"/>
      <w:r w:rsidR="003D3327">
        <w:t xml:space="preserve"> </w:t>
      </w:r>
      <w:proofErr w:type="spellStart"/>
      <w:r w:rsidR="003D3327">
        <w:t>fordelt</w:t>
      </w:r>
      <w:proofErr w:type="spellEnd"/>
      <w:r w:rsidR="003D3327">
        <w:t xml:space="preserve"> inn mot </w:t>
      </w:r>
      <w:proofErr w:type="spellStart"/>
      <w:r w:rsidR="003D3327">
        <w:t>sentrum</w:t>
      </w:r>
      <w:proofErr w:type="spellEnd"/>
      <w:r w:rsidR="003D3327">
        <w:t>.</w:t>
      </w:r>
    </w:p>
    <w:p w14:paraId="0DD848E8" w14:textId="77777777" w:rsidR="00686D1D" w:rsidRPr="005351A0" w:rsidRDefault="00686D1D" w:rsidP="005351A0">
      <w:pPr>
        <w:pStyle w:val="Brdtekst"/>
        <w:ind w:left="360"/>
      </w:pPr>
    </w:p>
    <w:sectPr w:rsidR="00686D1D" w:rsidRPr="005351A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7435D" w14:textId="77777777" w:rsidR="00DE05B1" w:rsidRDefault="002B6EEF">
      <w:pPr>
        <w:spacing w:after="0"/>
      </w:pPr>
      <w:r>
        <w:separator/>
      </w:r>
    </w:p>
  </w:endnote>
  <w:endnote w:type="continuationSeparator" w:id="0">
    <w:p w14:paraId="53B7435F" w14:textId="77777777" w:rsidR="00DE05B1" w:rsidRDefault="002B6E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74359" w14:textId="77777777" w:rsidR="002E56DB" w:rsidRDefault="002B6EEF">
      <w:r>
        <w:separator/>
      </w:r>
    </w:p>
  </w:footnote>
  <w:footnote w:type="continuationSeparator" w:id="0">
    <w:p w14:paraId="53B7435A" w14:textId="77777777" w:rsidR="002E56DB" w:rsidRDefault="002B6E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1346E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72C52E6D"/>
    <w:multiLevelType w:val="hybridMultilevel"/>
    <w:tmpl w:val="08E2080C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0B66"/>
    <w:rsid w:val="002018A8"/>
    <w:rsid w:val="002B6EEF"/>
    <w:rsid w:val="002E56DB"/>
    <w:rsid w:val="00335E52"/>
    <w:rsid w:val="003D3327"/>
    <w:rsid w:val="00494C64"/>
    <w:rsid w:val="004970D6"/>
    <w:rsid w:val="004A3B9D"/>
    <w:rsid w:val="004E29B3"/>
    <w:rsid w:val="005351A0"/>
    <w:rsid w:val="00590D07"/>
    <w:rsid w:val="00686D1D"/>
    <w:rsid w:val="00697EAD"/>
    <w:rsid w:val="00777807"/>
    <w:rsid w:val="00784D58"/>
    <w:rsid w:val="007D5505"/>
    <w:rsid w:val="00812613"/>
    <w:rsid w:val="008D6863"/>
    <w:rsid w:val="00903BEC"/>
    <w:rsid w:val="0093326A"/>
    <w:rsid w:val="00A13B77"/>
    <w:rsid w:val="00AA224C"/>
    <w:rsid w:val="00B26C54"/>
    <w:rsid w:val="00B86B75"/>
    <w:rsid w:val="00BC48D5"/>
    <w:rsid w:val="00C36279"/>
    <w:rsid w:val="00CC2665"/>
    <w:rsid w:val="00DE05B1"/>
    <w:rsid w:val="00E315A3"/>
    <w:rsid w:val="00EC36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B7433C"/>
  <w15:docId w15:val="{7D4927E3-D9D2-4EBD-9E9E-1602F00E9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265</Words>
  <Characters>1406</Characters>
  <Application>Microsoft Office Word</Application>
  <DocSecurity>0</DocSecurity>
  <Lines>11</Lines>
  <Paragraphs>3</Paragraphs>
  <ScaleCrop>false</ScaleCrop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ing1.R</dc:title>
  <dc:creator>Kasper</dc:creator>
  <cp:keywords/>
  <cp:lastModifiedBy>Kasper Melheim</cp:lastModifiedBy>
  <cp:revision>22</cp:revision>
  <dcterms:created xsi:type="dcterms:W3CDTF">2021-09-13T10:25:00Z</dcterms:created>
  <dcterms:modified xsi:type="dcterms:W3CDTF">2021-09-13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13</vt:lpwstr>
  </property>
</Properties>
</file>